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st</w:t>
      </w:r>
      <w:r>
        <w:t xml:space="preserve"> </w:t>
      </w:r>
      <w:r>
        <w:t xml:space="preserve">in</w:t>
      </w:r>
      <w:r>
        <w:t xml:space="preserve"> </w:t>
      </w:r>
      <w:r>
        <w:t xml:space="preserve">Kazakhstan</w:t>
      </w:r>
      <w:r>
        <w:t xml:space="preserve"> </w:t>
      </w:r>
      <w:r>
        <w:t xml:space="preserve">Almaty</w:t>
      </w:r>
    </w:p>
    <w:bookmarkStart w:id="24" w:name="Xdf5f3c3c58e311421dccb42fe8dac06143bfe3b"/>
    <w:p>
      <w:pPr>
        <w:pStyle w:val="Heading1"/>
      </w:pPr>
      <w:r>
        <w:t xml:space="preserve">Cover Letter for Chemist Position in Kazakhstan Almaty</w:t>
      </w:r>
    </w:p>
    <w:p>
      <w:pPr>
        <w:pStyle w:val="FirstParagraph"/>
      </w:pPr>
      <w:r>
        <w:t xml:space="preserve">Dear [Hiring Manager's Name or "Hiring Committee"],</w:t>
      </w:r>
    </w:p>
    <w:p>
      <w:pPr>
        <w:pStyle w:val="BodyText"/>
      </w:pPr>
      <w:r>
        <w:t xml:space="preserve">I am writing to express my enthusiastic interest in the Chemist position at your esteemed organization in Kazakhstan Almaty. As a dedicated and skilled professional with over [X years] of experience in chemical research, analytical testing, and process optimization, I am eager to contribute my expertise to a dynamic team in one of Central Asia’s most vibrant scientific hubs. Kazakhstan Almaty, with its growing emphasis on innovation and industrial development, presents an unparalleled opportunity for a chemist like myself to apply my knowledge while advancing the region’s chemical sciences. This cover letter outlines my qualifications, passion for chemistry, and commitment to contributing to the success of your organization in this unique location.</w:t>
      </w:r>
    </w:p>
    <w:bookmarkStart w:id="20" w:name="X48538ffcaa91e768de346ff6916b07dfa7d727f"/>
    <w:p>
      <w:pPr>
        <w:pStyle w:val="Heading2"/>
      </w:pPr>
      <w:r>
        <w:t xml:space="preserve">Why I Am a Strong Candidate for the Chemist Role</w:t>
      </w:r>
    </w:p>
    <w:p>
      <w:pPr>
        <w:pStyle w:val="FirstParagraph"/>
      </w:pPr>
      <w:r>
        <w:t xml:space="preserve">Throughout my career as a chemist, I have consistently focused on solving complex problems through rigorous scientific inquiry and practical application. My background includes [mention specific roles, e.g., "leading analytical projects at a pharmaceutical R&amp;D firm" or "designing sustainable chemical processes for an environmental consultancy"]. These experiences have honed my technical skills in areas such as [list key skills: chromatography, spectroscopy, synthetic chemistry, etc.], while also strengthening my ability to collaborate with cross-functional teams and deliver results under tight deadlines.</w:t>
      </w:r>
    </w:p>
    <w:p>
      <w:pPr>
        <w:pStyle w:val="BodyText"/>
      </w:pPr>
      <w:r>
        <w:t xml:space="preserve">One of the most rewarding aspects of my work has been the opportunity to bridge theoretical knowledge with real-world applications. For instance, during [specific project or achievement], I [describe a concrete accomplishment, e.g., "developed a cost-effective method for purifying industrial solvents, reducing waste by 30%"]. Such experiences have reinforced my belief that chemistry is not just about understanding molecules but about creating solutions that impact industries and communities. This philosophy aligns perfectly with the mission of your organization in Kazakhstan Almaty, where innovation in chemical sciences can drive economic growth and sustainability.</w:t>
      </w:r>
    </w:p>
    <w:bookmarkEnd w:id="20"/>
    <w:bookmarkStart w:id="21" w:name="X31595a8252f4328fafabd80734d199905d6a5be"/>
    <w:p>
      <w:pPr>
        <w:pStyle w:val="Heading2"/>
      </w:pPr>
      <w:r>
        <w:t xml:space="preserve">Why Kazakhstan Almaty? A Commitment to Regional Impact</w:t>
      </w:r>
    </w:p>
    <w:p>
      <w:pPr>
        <w:pStyle w:val="FirstParagraph"/>
      </w:pPr>
      <w:r>
        <w:t xml:space="preserve">Kazakhstan Almaty has long been a center of scientific research and industrial activity, with its strategic location serving as a gateway between Europe and Asia. The city’s growing chemical sector, which includes [mention local industries or companies if possible, e.g., "pharmaceutical production, petrochemical refining, or biotechnology ventures"], offers immense potential for chemists to contribute to cutting-edge projects. I am particularly drawn to the opportunities in Almaty because of its vibrant academic institutions, such as [name of a university or research center], and its commitment to fostering STEM innovation through partnerships with global organizations.</w:t>
      </w:r>
    </w:p>
    <w:p>
      <w:pPr>
        <w:pStyle w:val="BodyText"/>
      </w:pPr>
      <w:r>
        <w:t xml:space="preserve">Living and working in Kazakhstan Almaty would allow me to immerse myself in a culture that values both tradition and progress. The city’s diverse population, rich history, and modern infrastructure create an environment where scientific collaboration can thrive. I am eager to contribute my expertise while also learning from the unique challenges and opportunities presented by this region. Whether it is supporting local industries with advanced analytical techniques or participating in research initiatives that address environmental or health-related issues, I am confident that my skills as a chemist would add value to your team.</w:t>
      </w:r>
    </w:p>
    <w:bookmarkEnd w:id="21"/>
    <w:bookmarkStart w:id="22" w:name="how-my-background-aligns-with-your-needs"/>
    <w:p>
      <w:pPr>
        <w:pStyle w:val="Heading2"/>
      </w:pPr>
      <w:r>
        <w:t xml:space="preserve">How My Background Aligns With Your Needs</w:t>
      </w:r>
    </w:p>
    <w:p>
      <w:pPr>
        <w:pStyle w:val="FirstParagraph"/>
      </w:pPr>
      <w:r>
        <w:t xml:space="preserve">Your organization’s focus on [mention specific details from the job posting, e.g., "developing eco-friendly chemical solutions" or "enhancing production efficiency"] resonates deeply with my professional goals. I have a proven track record of [specific skills or achievements relevant to the role], which I believe would directly benefit your operations in Kazakhstan Almaty. For example, my experience with [specific technique or project] has prepared me to [explain how it applies to the role, e.g., "optimize chemical processes for compliance with international standards"].</w:t>
      </w:r>
    </w:p>
    <w:p>
      <w:pPr>
        <w:pStyle w:val="BodyText"/>
      </w:pPr>
      <w:r>
        <w:t xml:space="preserve">Furthermore, my ability to work independently and as part of a team ensures that I can adapt to the fast-paced demands of your organization. I am also fluent in [mention languages if applicable, e.g., English and Russian], which would enable me to communicate effectively with colleagues and stakeholders across different departments. Additionally, my proactive approach to problem-solving and attention to detail have consistently resulted in high-quality outcomes, as evidenced by [specific example or metric].</w:t>
      </w:r>
    </w:p>
    <w:bookmarkEnd w:id="22"/>
    <w:bookmarkStart w:id="23" w:name="conclusion-a-vision-for-the-future"/>
    <w:p>
      <w:pPr>
        <w:pStyle w:val="Heading2"/>
      </w:pPr>
      <w:r>
        <w:t xml:space="preserve">Conclusion: A Vision for the Future</w:t>
      </w:r>
    </w:p>
    <w:p>
      <w:pPr>
        <w:pStyle w:val="FirstParagraph"/>
      </w:pPr>
      <w:r>
        <w:t xml:space="preserve">In conclusion, I am confident that my technical expertise, dedication to scientific excellence, and passion for contributing to a growing chemical industry make me an ideal candidate for the Chemist position in Kazakhstan Almaty. I would be honored to bring my skills and enthusiasm to your organization and play a role in advancing the region’s scientific and industrial potential. Thank you for considering my application. I look forward to the opportunity to discuss how I can contribute to your team’s success.</w:t>
      </w:r>
    </w:p>
    <w:p>
      <w:pPr>
        <w:pStyle w:val="BodyText"/>
      </w:pPr>
      <w:r>
        <w:t xml:space="preserve">Sincerely,</w:t>
      </w:r>
      <w:r>
        <w:br/>
      </w:r>
      <w:r>
        <w:t xml:space="preserve">[Your Full Name]</w:t>
      </w:r>
      <w:r>
        <w:br/>
      </w:r>
      <w:r>
        <w:t xml:space="preserve">[Your Contact Information: Email, Phone Number]</w:t>
      </w:r>
      <w:r>
        <w:br/>
      </w:r>
      <w:r>
        <w:t xml:space="preserve">[LinkedIn or Portfolio URL,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st in Kazakhstan Almaty</dc:title>
  <dc:creator/>
  <dc:language>en</dc:language>
  <cp:keywords/>
  <dcterms:created xsi:type="dcterms:W3CDTF">2025-12-11T15:58:48Z</dcterms:created>
  <dcterms:modified xsi:type="dcterms:W3CDTF">2025-12-11T15:58:48Z</dcterms:modified>
</cp:coreProperties>
</file>

<file path=docProps/custom.xml><?xml version="1.0" encoding="utf-8"?>
<Properties xmlns="http://schemas.openxmlformats.org/officeDocument/2006/custom-properties" xmlns:vt="http://schemas.openxmlformats.org/officeDocument/2006/docPropsVTypes"/>
</file>